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3FCC285" w14:textId="77777777" w:rsidR="00E35B4E" w:rsidRPr="00A76994" w:rsidRDefault="00967C53" w:rsidP="006F6FF7">
      <w:pPr>
        <w:jc w:val="center"/>
        <w:outlineLvl w:val="0"/>
        <w:rPr>
          <w:rFonts w:ascii="Times New Roman" w:hAnsi="Times New Roman" w:cs="Times New Roman"/>
          <w:sz w:val="32"/>
          <w:szCs w:val="32"/>
        </w:rPr>
      </w:pPr>
      <w:r w:rsidRPr="00A76994">
        <w:rPr>
          <w:rFonts w:ascii="Times New Roman" w:hAnsi="Times New Roman" w:cs="Times New Roman"/>
          <w:sz w:val="32"/>
          <w:szCs w:val="32"/>
        </w:rPr>
        <w:t>CS5</w:t>
      </w:r>
      <w:r w:rsidR="00171575" w:rsidRPr="00A76994">
        <w:rPr>
          <w:rFonts w:ascii="Times New Roman" w:hAnsi="Times New Roman" w:cs="Times New Roman"/>
          <w:sz w:val="32"/>
          <w:szCs w:val="32"/>
        </w:rPr>
        <w:t>5</w:t>
      </w:r>
      <w:r w:rsidR="000D0D5A" w:rsidRPr="00A76994">
        <w:rPr>
          <w:rFonts w:ascii="Times New Roman" w:hAnsi="Times New Roman" w:cs="Times New Roman"/>
          <w:sz w:val="32"/>
          <w:szCs w:val="32"/>
        </w:rPr>
        <w:t>6</w:t>
      </w:r>
      <w:r w:rsidR="00076A46" w:rsidRPr="00A76994">
        <w:rPr>
          <w:rFonts w:ascii="Times New Roman" w:hAnsi="Times New Roman" w:cs="Times New Roman"/>
          <w:sz w:val="32"/>
          <w:szCs w:val="32"/>
        </w:rPr>
        <w:t>0</w:t>
      </w:r>
      <w:r w:rsidRPr="00A76994">
        <w:rPr>
          <w:rFonts w:ascii="Times New Roman" w:hAnsi="Times New Roman" w:cs="Times New Roman"/>
          <w:sz w:val="32"/>
          <w:szCs w:val="32"/>
        </w:rPr>
        <w:t xml:space="preserve"> </w:t>
      </w:r>
      <w:r w:rsidR="00076A46" w:rsidRPr="00A76994">
        <w:rPr>
          <w:rFonts w:ascii="Times New Roman" w:hAnsi="Times New Roman" w:cs="Times New Roman"/>
          <w:sz w:val="32"/>
          <w:szCs w:val="32"/>
        </w:rPr>
        <w:t>Knowledge Discovery and Management</w:t>
      </w:r>
    </w:p>
    <w:p w14:paraId="22BF4634" w14:textId="6A7EBE06" w:rsidR="00E35B4E" w:rsidRPr="00A76994" w:rsidRDefault="009745A6" w:rsidP="006F6FF7">
      <w:pPr>
        <w:jc w:val="center"/>
        <w:outlineLvl w:val="0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Problem Set </w:t>
      </w:r>
      <w:r w:rsidR="00D60B3D">
        <w:rPr>
          <w:rFonts w:ascii="Times New Roman" w:hAnsi="Times New Roman" w:cs="Times New Roman"/>
          <w:szCs w:val="22"/>
        </w:rPr>
        <w:t>8</w:t>
      </w:r>
    </w:p>
    <w:p w14:paraId="08A9B156" w14:textId="77777777" w:rsidR="00E35B4E" w:rsidRPr="00A76994" w:rsidRDefault="005C45E7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 xml:space="preserve">Name: </w:t>
      </w:r>
    </w:p>
    <w:p w14:paraId="7104D747" w14:textId="77777777" w:rsidR="00301016" w:rsidRPr="00A76994" w:rsidRDefault="00301016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>Class ID:</w:t>
      </w:r>
    </w:p>
    <w:p w14:paraId="61C3B0FB" w14:textId="3ADB1316" w:rsidR="00E35B4E" w:rsidRDefault="00E35B4E">
      <w:pPr>
        <w:rPr>
          <w:rFonts w:ascii="Times New Roman" w:hAnsi="Times New Roman" w:cs="Times New Roman"/>
          <w:szCs w:val="22"/>
        </w:rPr>
      </w:pPr>
    </w:p>
    <w:p w14:paraId="0177F742" w14:textId="333BCD64" w:rsidR="00D60B3D" w:rsidRDefault="00D60B3D" w:rsidP="00D60B3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Compare between different formats of ontologies with example. State the difference and advantage of each format.</w:t>
      </w:r>
    </w:p>
    <w:p w14:paraId="1843347F" w14:textId="6541A455" w:rsidR="00D60B3D" w:rsidRDefault="00D60B3D" w:rsidP="00D60B3D">
      <w:pPr>
        <w:pStyle w:val="ListParagraph"/>
        <w:rPr>
          <w:rFonts w:ascii="Times New Roman" w:hAnsi="Times New Roman" w:cs="Times New Roman"/>
          <w:szCs w:val="22"/>
        </w:rPr>
      </w:pPr>
    </w:p>
    <w:p w14:paraId="224A3390" w14:textId="1F98EF49" w:rsidR="00D60B3D" w:rsidRDefault="00D60B3D" w:rsidP="00D60B3D">
      <w:pPr>
        <w:pStyle w:val="ListParagrap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Different Formats: RDF, </w:t>
      </w:r>
      <w:proofErr w:type="gramStart"/>
      <w:r>
        <w:rPr>
          <w:rFonts w:ascii="Times New Roman" w:hAnsi="Times New Roman" w:cs="Times New Roman"/>
          <w:szCs w:val="22"/>
        </w:rPr>
        <w:t>RDFS,OWL</w:t>
      </w:r>
      <w:proofErr w:type="gramEnd"/>
      <w:r>
        <w:rPr>
          <w:rFonts w:ascii="Times New Roman" w:hAnsi="Times New Roman" w:cs="Times New Roman"/>
          <w:szCs w:val="22"/>
        </w:rPr>
        <w:t>-1.0, OWL-2.0</w:t>
      </w:r>
    </w:p>
    <w:p w14:paraId="49208335" w14:textId="7F56713A" w:rsidR="00D60B3D" w:rsidRDefault="00D60B3D" w:rsidP="00D60B3D">
      <w:pPr>
        <w:pStyle w:val="ListParagraph"/>
        <w:rPr>
          <w:rFonts w:ascii="Times New Roman" w:hAnsi="Times New Roman" w:cs="Times New Roman"/>
          <w:szCs w:val="22"/>
        </w:rPr>
      </w:pPr>
    </w:p>
    <w:p w14:paraId="2B1313F7" w14:textId="77777777" w:rsidR="00D60B3D" w:rsidRPr="00D60B3D" w:rsidRDefault="00D60B3D" w:rsidP="00D60B3D">
      <w:pPr>
        <w:pStyle w:val="ListParagraph"/>
        <w:ind w:left="1440"/>
        <w:rPr>
          <w:rFonts w:ascii="Times New Roman" w:hAnsi="Times New Roman" w:cs="Times New Roman"/>
          <w:szCs w:val="22"/>
        </w:rPr>
      </w:pPr>
      <w:bookmarkStart w:id="0" w:name="_GoBack"/>
      <w:bookmarkEnd w:id="0"/>
    </w:p>
    <w:sectPr w:rsidR="00D60B3D" w:rsidRPr="00D60B3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4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31A638F"/>
    <w:multiLevelType w:val="hybridMultilevel"/>
    <w:tmpl w:val="49C8F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575BC"/>
    <w:multiLevelType w:val="hybridMultilevel"/>
    <w:tmpl w:val="1DD864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586FB0"/>
    <w:multiLevelType w:val="hybridMultilevel"/>
    <w:tmpl w:val="D42648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C4782"/>
    <w:multiLevelType w:val="hybridMultilevel"/>
    <w:tmpl w:val="3A24C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0A7B3B"/>
    <w:multiLevelType w:val="hybridMultilevel"/>
    <w:tmpl w:val="32D455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046CC"/>
    <w:multiLevelType w:val="hybridMultilevel"/>
    <w:tmpl w:val="9BC096B4"/>
    <w:lvl w:ilvl="0" w:tplc="E1C2788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C3E477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074434"/>
    <w:multiLevelType w:val="hybridMultilevel"/>
    <w:tmpl w:val="D2E67D28"/>
    <w:lvl w:ilvl="0" w:tplc="7E5C11A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B56B1"/>
    <w:multiLevelType w:val="hybridMultilevel"/>
    <w:tmpl w:val="DBE22D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40F52"/>
    <w:multiLevelType w:val="hybridMultilevel"/>
    <w:tmpl w:val="213C679C"/>
    <w:lvl w:ilvl="0" w:tplc="6ED447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E84B01"/>
    <w:multiLevelType w:val="hybridMultilevel"/>
    <w:tmpl w:val="FB92A70E"/>
    <w:lvl w:ilvl="0" w:tplc="5D7A68C0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67352BA5"/>
    <w:multiLevelType w:val="hybridMultilevel"/>
    <w:tmpl w:val="12C2F138"/>
    <w:lvl w:ilvl="0" w:tplc="4E267A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2544B43"/>
    <w:multiLevelType w:val="hybridMultilevel"/>
    <w:tmpl w:val="DCD438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974308"/>
    <w:multiLevelType w:val="hybridMultilevel"/>
    <w:tmpl w:val="BA20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1"/>
  </w:num>
  <w:num w:numId="5">
    <w:abstractNumId w:val="13"/>
  </w:num>
  <w:num w:numId="6">
    <w:abstractNumId w:val="5"/>
  </w:num>
  <w:num w:numId="7">
    <w:abstractNumId w:val="9"/>
  </w:num>
  <w:num w:numId="8">
    <w:abstractNumId w:val="8"/>
  </w:num>
  <w:num w:numId="9">
    <w:abstractNumId w:val="4"/>
  </w:num>
  <w:num w:numId="10">
    <w:abstractNumId w:val="3"/>
  </w:num>
  <w:num w:numId="11">
    <w:abstractNumId w:val="11"/>
  </w:num>
  <w:num w:numId="12">
    <w:abstractNumId w:val="10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Dc1MTI0Mzc1MjVT0lEKTi0uzszPAykwqgUAMCy1UywAAAA="/>
  </w:docVars>
  <w:rsids>
    <w:rsidRoot w:val="00E35B4E"/>
    <w:rsid w:val="00076A46"/>
    <w:rsid w:val="000D0D5A"/>
    <w:rsid w:val="000D4F8E"/>
    <w:rsid w:val="00117217"/>
    <w:rsid w:val="001679F6"/>
    <w:rsid w:val="00171575"/>
    <w:rsid w:val="001D0E8F"/>
    <w:rsid w:val="002229A7"/>
    <w:rsid w:val="002759BB"/>
    <w:rsid w:val="002900CE"/>
    <w:rsid w:val="00301016"/>
    <w:rsid w:val="00313807"/>
    <w:rsid w:val="0034069C"/>
    <w:rsid w:val="0035101B"/>
    <w:rsid w:val="00392C16"/>
    <w:rsid w:val="003A3BC8"/>
    <w:rsid w:val="003A6FA1"/>
    <w:rsid w:val="003C2323"/>
    <w:rsid w:val="003F5060"/>
    <w:rsid w:val="00442A12"/>
    <w:rsid w:val="0044456E"/>
    <w:rsid w:val="00461BA2"/>
    <w:rsid w:val="004E4BA6"/>
    <w:rsid w:val="00500A20"/>
    <w:rsid w:val="00544E92"/>
    <w:rsid w:val="005A1792"/>
    <w:rsid w:val="005C45E7"/>
    <w:rsid w:val="006D07B4"/>
    <w:rsid w:val="006F6FF7"/>
    <w:rsid w:val="00711A6C"/>
    <w:rsid w:val="00736011"/>
    <w:rsid w:val="00762289"/>
    <w:rsid w:val="00765475"/>
    <w:rsid w:val="008152B1"/>
    <w:rsid w:val="008B1154"/>
    <w:rsid w:val="00914D59"/>
    <w:rsid w:val="00967C53"/>
    <w:rsid w:val="009745A6"/>
    <w:rsid w:val="009C3EB1"/>
    <w:rsid w:val="00A7291E"/>
    <w:rsid w:val="00A74985"/>
    <w:rsid w:val="00A76994"/>
    <w:rsid w:val="00AD01A7"/>
    <w:rsid w:val="00AD3AF6"/>
    <w:rsid w:val="00AF10F4"/>
    <w:rsid w:val="00AF56FB"/>
    <w:rsid w:val="00B16B79"/>
    <w:rsid w:val="00BA530C"/>
    <w:rsid w:val="00C053E0"/>
    <w:rsid w:val="00C34B6D"/>
    <w:rsid w:val="00C35DB7"/>
    <w:rsid w:val="00C74094"/>
    <w:rsid w:val="00CE07EF"/>
    <w:rsid w:val="00D44706"/>
    <w:rsid w:val="00D60B3D"/>
    <w:rsid w:val="00D85909"/>
    <w:rsid w:val="00DE294B"/>
    <w:rsid w:val="00DF4987"/>
    <w:rsid w:val="00E13A4A"/>
    <w:rsid w:val="00E35B4E"/>
    <w:rsid w:val="00ED2BC4"/>
    <w:rsid w:val="00ED7EC4"/>
    <w:rsid w:val="00F0503D"/>
    <w:rsid w:val="00F71EDB"/>
    <w:rsid w:val="00FC0417"/>
    <w:rsid w:val="00FC6738"/>
    <w:rsid w:val="00FF0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8875A"/>
  <w15:docId w15:val="{F62325A6-8E72-45B3-B072-A0E715E7F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80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80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5909"/>
    <w:pPr>
      <w:autoSpaceDE w:val="0"/>
      <w:autoSpaceDN w:val="0"/>
      <w:adjustRightInd w:val="0"/>
      <w:spacing w:line="240" w:lineRule="auto"/>
    </w:pPr>
    <w:rPr>
      <w:rFonts w:ascii="Tahoma" w:hAnsi="Tahoma" w:cs="Tahoma"/>
      <w:sz w:val="24"/>
      <w:szCs w:val="24"/>
    </w:rPr>
  </w:style>
  <w:style w:type="paragraph" w:styleId="ListParagraph">
    <w:name w:val="List Paragraph"/>
    <w:basedOn w:val="Normal"/>
    <w:uiPriority w:val="34"/>
    <w:qFormat/>
    <w:rsid w:val="00711A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01A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F56FB"/>
    <w:rPr>
      <w:i/>
      <w:iCs/>
    </w:rPr>
  </w:style>
  <w:style w:type="character" w:customStyle="1" w:styleId="apple-converted-space">
    <w:name w:val="apple-converted-space"/>
    <w:basedOn w:val="DefaultParagraphFont"/>
    <w:rsid w:val="00AF56FB"/>
  </w:style>
  <w:style w:type="character" w:styleId="FollowedHyperlink">
    <w:name w:val="FollowedHyperlink"/>
    <w:basedOn w:val="DefaultParagraphFont"/>
    <w:uiPriority w:val="99"/>
    <w:semiHidden/>
    <w:unhideWhenUsed/>
    <w:rsid w:val="003406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D60B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9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30C4D433-18D8-42CC-87C6-370E388A7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90BD-JC2-0619.docx</vt:lpstr>
    </vt:vector>
  </TitlesOfParts>
  <Company>UMKC</Company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90BD-JC2-0619.docx</dc:title>
  <dc:creator>Lee, Yugyung</dc:creator>
  <cp:lastModifiedBy>syed shah</cp:lastModifiedBy>
  <cp:revision>6</cp:revision>
  <cp:lastPrinted>2015-03-17T21:41:00Z</cp:lastPrinted>
  <dcterms:created xsi:type="dcterms:W3CDTF">2018-09-17T00:26:00Z</dcterms:created>
  <dcterms:modified xsi:type="dcterms:W3CDTF">2020-03-17T18:43:00Z</dcterms:modified>
</cp:coreProperties>
</file>